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a18005b2126d451d8bc24849a299679cfd03d4"/>
    <w:p>
      <w:pPr>
        <w:pStyle w:val="Heading3"/>
      </w:pPr>
      <w:r>
        <w:t xml:space="preserve">На неделе с 17 по 21 июня мы говорим о важности физической активности.</w:t>
      </w:r>
    </w:p>
    <w:p>
      <w:pPr>
        <w:pStyle w:val="FirstParagraph"/>
      </w:pPr>
      <w:r>
        <w:t xml:space="preserve">18.06.2024</w:t>
      </w:r>
    </w:p>
    <w:p>
      <w:pPr>
        <w:pStyle w:val="BodyText"/>
      </w:pPr>
      <w:r>
        <w:t xml:space="preserve">На неделе с 17 по 21 июня мы говорим о важности физической активности.</w:t>
      </w:r>
    </w:p>
    <w:p>
      <w:pPr>
        <w:pStyle w:val="BodyText"/>
      </w:pPr>
      <w:r>
        <w:t xml:space="preserve">Низкая физическая активность наряду с курением, избыточной массой тела, повышенным содержанием холестерина в крови и повышенным артериальным давлением является модифицируемым фактором риска развития заболеваний.</w:t>
      </w:r>
    </w:p>
    <w:p>
      <w:pPr>
        <w:pStyle w:val="BodyText"/>
      </w:pPr>
      <w:r>
        <w:t xml:space="preserve">Физическая активность жизненно необходима каждому человеку. Причем, не только для хорошего ежедневного самочувствия. Доказано, что регулярные занятия снижают риски развития заболеваний, а также уменьшают симптомы тревожности и депрессии, улучшают мыслительную деятельность. Причин для того, чтобы больше двигаться, достаточно много, но многие люди не делают этого из-за отсутствия привычки или нехватки времени.</w:t>
      </w:r>
    </w:p>
    <w:p>
      <w:pPr>
        <w:pStyle w:val="BodyText"/>
      </w:pPr>
      <w:r>
        <w:t xml:space="preserve">Самые распространенные виды физической активности — это ходьба, оздоровительный бег и фитнес.</w:t>
      </w:r>
    </w:p>
    <w:p>
      <w:pPr>
        <w:pStyle w:val="BodyText"/>
      </w:pPr>
      <w:r>
        <w:t xml:space="preserve">Для людей среднего и старшего возраста ходьба — самое простое и доступное средство оздоровления. Ходьба в медленном темпе по 30–50 минут в день 4–5 раз в неделю значительно повышает функциональные возможности организма. Лучший оздоровительный эффект дает быстрая ходьба по 30 минут в день 3–5 раз в неделю. Но к нагрузкам такой интенсивности следует переходить постепенно и поэтапно.</w:t>
      </w:r>
    </w:p>
    <w:p>
      <w:pPr>
        <w:pStyle w:val="BodyText"/>
      </w:pPr>
      <w:r>
        <w:t xml:space="preserve">Также хорошо влияет на организм оздоровительный регулярный бег в медленном темпе. Он укрепляет иммунную систему организма, увеличивает содержание гемоглобина в крови и улучшает настроение. На бег стоит отводить не менее 20 минут.</w:t>
      </w:r>
    </w:p>
    <w:p>
      <w:pPr>
        <w:pStyle w:val="BodyText"/>
      </w:pPr>
      <w:r>
        <w:t xml:space="preserve">Для более физически подготовленных людей хорошим вариантом активности будет фитнес. Это оздоровительная методика, включающая комплексные физические тренировки (как аэробные, так и силовые нагрузки) в сочетании с правильно подобранной диетой. Но перед началом занятий фитнесом человеку необходима консультация врача.</w:t>
      </w:r>
    </w:p>
    <w:p>
      <w:pPr>
        <w:pStyle w:val="BodyText"/>
      </w:pPr>
      <w:r>
        <w:t xml:space="preserve">Берегите себя и своё здоровье!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gagarin.mos.ru/presscenter/officially/detail/1242858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Гагар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agarin.mos.ru" TargetMode="External" /><Relationship Type="http://schemas.openxmlformats.org/officeDocument/2006/relationships/hyperlink" Id="rId20" Target="http://gagarin.mos.ru/presscenter/officially/detail/124285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agarin.mos.ru" TargetMode="External" /><Relationship Type="http://schemas.openxmlformats.org/officeDocument/2006/relationships/hyperlink" Id="rId20" Target="http://gagarin.mos.ru/presscenter/officially/detail/124285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20:21:17Z</dcterms:created>
  <dcterms:modified xsi:type="dcterms:W3CDTF">2025-04-15T20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